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E85F09" w:rsidRPr="007221EA" w:rsidRDefault="00E85F09">
      <w:pPr>
        <w:pStyle w:val="normal0"/>
        <w:spacing w:line="480" w:lineRule="auto"/>
        <w:rPr>
          <w:sz w:val="24"/>
          <w:szCs w:val="24"/>
        </w:rPr>
      </w:pPr>
    </w:p>
    <w:p w:rsidR="00E85F09" w:rsidRPr="00F66BDE" w:rsidRDefault="008B0101" w:rsidP="00E85F09">
      <w:pPr>
        <w:pStyle w:val="normal0"/>
        <w:spacing w:line="480" w:lineRule="auto"/>
        <w:jc w:val="right"/>
        <w:rPr>
          <w:sz w:val="24"/>
          <w:szCs w:val="24"/>
        </w:rPr>
      </w:pPr>
      <w:r w:rsidRPr="00F66BDE">
        <w:rPr>
          <w:sz w:val="24"/>
          <w:szCs w:val="24"/>
        </w:rPr>
        <w:t>Last Name</w:t>
      </w:r>
      <w:r w:rsidR="00E85F09" w:rsidRPr="00F66BDE">
        <w:rPr>
          <w:sz w:val="24"/>
          <w:szCs w:val="24"/>
        </w:rPr>
        <w:t xml:space="preserve"> 1</w:t>
      </w:r>
    </w:p>
    <w:p w:rsidR="00E85F09" w:rsidRPr="00F66BDE" w:rsidRDefault="008B0101">
      <w:pPr>
        <w:pStyle w:val="normal0"/>
        <w:spacing w:line="480" w:lineRule="auto"/>
        <w:rPr>
          <w:sz w:val="24"/>
          <w:szCs w:val="24"/>
        </w:rPr>
      </w:pPr>
      <w:r w:rsidRPr="00F66BDE">
        <w:rPr>
          <w:sz w:val="24"/>
          <w:szCs w:val="24"/>
        </w:rPr>
        <w:t>Student Name</w:t>
      </w:r>
    </w:p>
    <w:p w:rsidR="00580417" w:rsidRPr="00F66BDE" w:rsidRDefault="00580417">
      <w:pPr>
        <w:pStyle w:val="normal0"/>
        <w:spacing w:line="480" w:lineRule="auto"/>
        <w:rPr>
          <w:sz w:val="24"/>
          <w:szCs w:val="24"/>
        </w:rPr>
      </w:pPr>
      <w:r w:rsidRPr="00F66BDE">
        <w:rPr>
          <w:sz w:val="24"/>
          <w:szCs w:val="24"/>
        </w:rPr>
        <w:t>Mrs. Lorenzen</w:t>
      </w:r>
    </w:p>
    <w:p w:rsidR="00580417" w:rsidRPr="00F66BDE" w:rsidRDefault="00580417">
      <w:pPr>
        <w:pStyle w:val="normal0"/>
        <w:spacing w:line="480" w:lineRule="auto"/>
        <w:rPr>
          <w:sz w:val="24"/>
          <w:szCs w:val="24"/>
        </w:rPr>
      </w:pPr>
      <w:r w:rsidRPr="00F66BDE">
        <w:rPr>
          <w:sz w:val="24"/>
          <w:szCs w:val="24"/>
        </w:rPr>
        <w:t>CCC Intro to Literature</w:t>
      </w:r>
    </w:p>
    <w:p w:rsidR="00580417" w:rsidRPr="00F66BDE" w:rsidRDefault="001305D6">
      <w:pPr>
        <w:pStyle w:val="normal0"/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31 March 2017</w:t>
      </w:r>
    </w:p>
    <w:p w:rsidR="00580417" w:rsidRPr="00F66BDE" w:rsidRDefault="00D90BF5" w:rsidP="009C2233">
      <w:pPr>
        <w:pStyle w:val="normal0"/>
        <w:spacing w:line="480" w:lineRule="auto"/>
        <w:jc w:val="center"/>
        <w:rPr>
          <w:sz w:val="24"/>
          <w:szCs w:val="24"/>
        </w:rPr>
      </w:pPr>
      <w:r w:rsidRPr="00F66BDE">
        <w:rPr>
          <w:sz w:val="24"/>
          <w:szCs w:val="24"/>
        </w:rPr>
        <w:t>Wordsworth’s</w:t>
      </w:r>
      <w:r w:rsidR="008B0101" w:rsidRPr="00F66BDE">
        <w:rPr>
          <w:sz w:val="24"/>
          <w:szCs w:val="24"/>
        </w:rPr>
        <w:t xml:space="preserve"> Dance of the Universe</w:t>
      </w:r>
    </w:p>
    <w:p w:rsidR="009C2233" w:rsidRDefault="00D90BF5">
      <w:pPr>
        <w:pStyle w:val="normal0"/>
        <w:spacing w:line="480" w:lineRule="auto"/>
        <w:rPr>
          <w:sz w:val="24"/>
          <w:szCs w:val="24"/>
        </w:rPr>
      </w:pPr>
      <w:r w:rsidRPr="00F66BDE">
        <w:rPr>
          <w:sz w:val="24"/>
          <w:szCs w:val="24"/>
        </w:rPr>
        <w:tab/>
        <w:t>William Wordsworth’s</w:t>
      </w:r>
      <w:r w:rsidR="000B05EC" w:rsidRPr="00F66BDE">
        <w:rPr>
          <w:sz w:val="24"/>
          <w:szCs w:val="24"/>
        </w:rPr>
        <w:t xml:space="preserve"> lovely</w:t>
      </w:r>
      <w:r w:rsidR="00D10471" w:rsidRPr="00F66BDE">
        <w:rPr>
          <w:sz w:val="24"/>
          <w:szCs w:val="24"/>
        </w:rPr>
        <w:t xml:space="preserve">, melodious poem “I Wandered </w:t>
      </w:r>
      <w:r w:rsidR="000B05EC" w:rsidRPr="00F66BDE">
        <w:rPr>
          <w:sz w:val="24"/>
          <w:szCs w:val="24"/>
        </w:rPr>
        <w:t>Lo</w:t>
      </w:r>
      <w:r w:rsidR="00D356A0">
        <w:rPr>
          <w:sz w:val="24"/>
          <w:szCs w:val="24"/>
        </w:rPr>
        <w:t xml:space="preserve">nely As a Cloud” </w:t>
      </w:r>
      <w:r w:rsidR="00C25CE7">
        <w:rPr>
          <w:sz w:val="24"/>
          <w:szCs w:val="24"/>
        </w:rPr>
        <w:t>(1</w:t>
      </w:r>
      <w:bookmarkStart w:id="0" w:name="_GoBack"/>
      <w:bookmarkEnd w:id="0"/>
      <w:r w:rsidR="00C25CE7">
        <w:rPr>
          <w:sz w:val="24"/>
          <w:szCs w:val="24"/>
        </w:rPr>
        <w:t xml:space="preserve">804) </w:t>
      </w:r>
      <w:r w:rsidRPr="00F66BDE">
        <w:rPr>
          <w:sz w:val="24"/>
          <w:szCs w:val="24"/>
        </w:rPr>
        <w:t>unfolds in quite a surprising way</w:t>
      </w:r>
      <w:r w:rsidR="00580417" w:rsidRPr="00F66BDE">
        <w:rPr>
          <w:sz w:val="24"/>
          <w:szCs w:val="24"/>
        </w:rPr>
        <w:t xml:space="preserve">. </w:t>
      </w:r>
      <w:r w:rsidR="00D356A0" w:rsidRPr="00F66BDE">
        <w:rPr>
          <w:sz w:val="24"/>
          <w:szCs w:val="24"/>
        </w:rPr>
        <w:t>The tit</w:t>
      </w:r>
      <w:r w:rsidR="00D356A0">
        <w:rPr>
          <w:sz w:val="24"/>
          <w:szCs w:val="24"/>
        </w:rPr>
        <w:t>le is somewhat misleading as</w:t>
      </w:r>
      <w:r w:rsidR="00D356A0" w:rsidRPr="00F66BDE">
        <w:rPr>
          <w:sz w:val="24"/>
          <w:szCs w:val="24"/>
        </w:rPr>
        <w:t xml:space="preserve"> reader</w:t>
      </w:r>
      <w:r w:rsidR="00D356A0">
        <w:rPr>
          <w:sz w:val="24"/>
          <w:szCs w:val="24"/>
        </w:rPr>
        <w:t>s expect</w:t>
      </w:r>
      <w:r w:rsidR="00D356A0" w:rsidRPr="00F66BDE">
        <w:rPr>
          <w:sz w:val="24"/>
          <w:szCs w:val="24"/>
        </w:rPr>
        <w:t xml:space="preserve"> a poem on melancholy and loneliness. However, in an unexpected turn within the first stanza of this four six-lined stanza poem</w:t>
      </w:r>
      <w:r w:rsidR="00D356A0">
        <w:rPr>
          <w:sz w:val="24"/>
          <w:szCs w:val="24"/>
        </w:rPr>
        <w:t>, readers are</w:t>
      </w:r>
      <w:r w:rsidR="00D356A0" w:rsidRPr="00F66BDE">
        <w:rPr>
          <w:sz w:val="24"/>
          <w:szCs w:val="24"/>
        </w:rPr>
        <w:t xml:space="preserve"> me</w:t>
      </w:r>
      <w:r w:rsidR="00D356A0">
        <w:rPr>
          <w:sz w:val="24"/>
          <w:szCs w:val="24"/>
        </w:rPr>
        <w:t>t with great delight at what they see</w:t>
      </w:r>
      <w:r w:rsidR="00D356A0" w:rsidRPr="00F66BDE">
        <w:rPr>
          <w:sz w:val="24"/>
          <w:szCs w:val="24"/>
        </w:rPr>
        <w:t xml:space="preserve">. </w:t>
      </w:r>
      <w:r w:rsidR="00D356A0">
        <w:rPr>
          <w:sz w:val="24"/>
          <w:szCs w:val="24"/>
        </w:rPr>
        <w:t>T</w:t>
      </w:r>
      <w:r w:rsidR="00E85F09" w:rsidRPr="00F66BDE">
        <w:rPr>
          <w:sz w:val="24"/>
          <w:szCs w:val="24"/>
        </w:rPr>
        <w:t>he speaker reveals a sweet memory</w:t>
      </w:r>
      <w:r w:rsidR="000B05EC" w:rsidRPr="00F66BDE">
        <w:rPr>
          <w:sz w:val="24"/>
          <w:szCs w:val="24"/>
        </w:rPr>
        <w:t xml:space="preserve"> of a field of golden</w:t>
      </w:r>
      <w:r w:rsidR="00090D49" w:rsidRPr="00F66BDE">
        <w:rPr>
          <w:sz w:val="24"/>
          <w:szCs w:val="24"/>
        </w:rPr>
        <w:t xml:space="preserve"> daffodils as</w:t>
      </w:r>
      <w:r w:rsidRPr="00F66BDE">
        <w:rPr>
          <w:sz w:val="24"/>
          <w:szCs w:val="24"/>
        </w:rPr>
        <w:t xml:space="preserve"> one of his happiest, </w:t>
      </w:r>
      <w:r w:rsidR="00E85F09" w:rsidRPr="00F66BDE">
        <w:rPr>
          <w:sz w:val="24"/>
          <w:szCs w:val="24"/>
        </w:rPr>
        <w:t>most joyful moments in his life</w:t>
      </w:r>
      <w:r w:rsidR="00F159B6" w:rsidRPr="00F66BDE">
        <w:rPr>
          <w:sz w:val="24"/>
          <w:szCs w:val="24"/>
        </w:rPr>
        <w:t>. Wordsworth</w:t>
      </w:r>
      <w:r w:rsidR="00CD1C4D">
        <w:rPr>
          <w:sz w:val="24"/>
          <w:szCs w:val="24"/>
        </w:rPr>
        <w:t>, through his speaker’s tone towards the memory of a breath-taking host of daffodils dancing in the breeze—communicates his simple, unforgettable theme</w:t>
      </w:r>
      <w:r w:rsidR="000B05EC" w:rsidRPr="00F66BDE">
        <w:rPr>
          <w:sz w:val="24"/>
          <w:szCs w:val="24"/>
        </w:rPr>
        <w:t xml:space="preserve">. His imagery, so </w:t>
      </w:r>
      <w:r w:rsidR="00E85F09" w:rsidRPr="00F66BDE">
        <w:rPr>
          <w:sz w:val="24"/>
          <w:szCs w:val="24"/>
        </w:rPr>
        <w:t xml:space="preserve">vivid, his rhythm and rhyme, so </w:t>
      </w:r>
      <w:r w:rsidR="000B05EC" w:rsidRPr="00F66BDE">
        <w:rPr>
          <w:sz w:val="24"/>
          <w:szCs w:val="24"/>
        </w:rPr>
        <w:t>clear</w:t>
      </w:r>
      <w:r w:rsidR="00EA04EF" w:rsidRPr="00F66BDE">
        <w:rPr>
          <w:sz w:val="24"/>
          <w:szCs w:val="24"/>
        </w:rPr>
        <w:t xml:space="preserve"> and metered</w:t>
      </w:r>
      <w:r w:rsidR="000B05EC" w:rsidRPr="00F66BDE">
        <w:rPr>
          <w:sz w:val="24"/>
          <w:szCs w:val="24"/>
        </w:rPr>
        <w:t xml:space="preserve"> that this speaker is</w:t>
      </w:r>
      <w:r w:rsidR="00EA04EF" w:rsidRPr="00F66BDE">
        <w:rPr>
          <w:sz w:val="24"/>
          <w:szCs w:val="24"/>
        </w:rPr>
        <w:t xml:space="preserve"> so</w:t>
      </w:r>
      <w:r w:rsidR="000B05EC" w:rsidRPr="00F66BDE">
        <w:rPr>
          <w:sz w:val="24"/>
          <w:szCs w:val="24"/>
        </w:rPr>
        <w:t xml:space="preserve"> in step with the dance of the flowers</w:t>
      </w:r>
      <w:r w:rsidR="00EA04EF" w:rsidRPr="00F66BDE">
        <w:rPr>
          <w:sz w:val="24"/>
          <w:szCs w:val="24"/>
        </w:rPr>
        <w:t>,</w:t>
      </w:r>
      <w:r w:rsidR="00E85F09" w:rsidRPr="00F66BDE">
        <w:rPr>
          <w:sz w:val="24"/>
          <w:szCs w:val="24"/>
        </w:rPr>
        <w:t>the dance of the universe, the dance of his</w:t>
      </w:r>
      <w:r w:rsidR="00F159B6" w:rsidRPr="00F66BDE">
        <w:rPr>
          <w:sz w:val="24"/>
          <w:szCs w:val="24"/>
        </w:rPr>
        <w:t xml:space="preserve"> own</w:t>
      </w:r>
      <w:r w:rsidR="00E85F09" w:rsidRPr="00F66BDE">
        <w:rPr>
          <w:sz w:val="24"/>
          <w:szCs w:val="24"/>
        </w:rPr>
        <w:t xml:space="preserve"> heart, </w:t>
      </w:r>
      <w:r w:rsidR="000B05EC" w:rsidRPr="00F66BDE">
        <w:rPr>
          <w:sz w:val="24"/>
          <w:szCs w:val="24"/>
        </w:rPr>
        <w:t>that Wordsworth</w:t>
      </w:r>
      <w:r w:rsidR="00EA04EF" w:rsidRPr="00F66BDE">
        <w:rPr>
          <w:sz w:val="24"/>
          <w:szCs w:val="24"/>
        </w:rPr>
        <w:t xml:space="preserve"> through him,</w:t>
      </w:r>
      <w:r w:rsidR="000B05EC" w:rsidRPr="00F66BDE">
        <w:rPr>
          <w:sz w:val="24"/>
          <w:szCs w:val="24"/>
        </w:rPr>
        <w:t xml:space="preserve"> compels his reader</w:t>
      </w:r>
      <w:r w:rsidR="00EA04EF" w:rsidRPr="00F66BDE">
        <w:rPr>
          <w:sz w:val="24"/>
          <w:szCs w:val="24"/>
        </w:rPr>
        <w:t>s</w:t>
      </w:r>
      <w:r w:rsidR="000B05EC" w:rsidRPr="00F66BDE">
        <w:rPr>
          <w:sz w:val="24"/>
          <w:szCs w:val="24"/>
        </w:rPr>
        <w:t xml:space="preserve"> to understand that the most precious and priceless gift in life--the greatest wealth--is nature, these beautiful flowers tossin</w:t>
      </w:r>
      <w:r w:rsidR="00BD4DDB">
        <w:rPr>
          <w:sz w:val="24"/>
          <w:szCs w:val="24"/>
        </w:rPr>
        <w:t>g their heads</w:t>
      </w:r>
      <w:r w:rsidR="000B05EC" w:rsidRPr="00F66BDE">
        <w:rPr>
          <w:sz w:val="24"/>
          <w:szCs w:val="24"/>
        </w:rPr>
        <w:t>.</w:t>
      </w:r>
      <w:r w:rsidR="009F656B" w:rsidRPr="00F66BDE">
        <w:rPr>
          <w:sz w:val="24"/>
          <w:szCs w:val="24"/>
        </w:rPr>
        <w:t xml:space="preserve"> Wordsworth is working every flower, star, and syllabled beat together to tell readers to look at nature, hear the</w:t>
      </w:r>
      <w:r w:rsidR="00677406" w:rsidRPr="00F66BDE">
        <w:rPr>
          <w:sz w:val="24"/>
          <w:szCs w:val="24"/>
        </w:rPr>
        <w:t xml:space="preserve"> song of solitude in this mag</w:t>
      </w:r>
      <w:r w:rsidR="00090D49" w:rsidRPr="00F66BDE">
        <w:rPr>
          <w:sz w:val="24"/>
          <w:szCs w:val="24"/>
        </w:rPr>
        <w:t>n</w:t>
      </w:r>
      <w:r w:rsidR="00677406" w:rsidRPr="00F66BDE">
        <w:rPr>
          <w:sz w:val="24"/>
          <w:szCs w:val="24"/>
        </w:rPr>
        <w:t xml:space="preserve">ificence </w:t>
      </w:r>
      <w:r w:rsidR="002206B1">
        <w:rPr>
          <w:sz w:val="24"/>
          <w:szCs w:val="24"/>
        </w:rPr>
        <w:t xml:space="preserve">and to know that nothing on this earth </w:t>
      </w:r>
      <w:r w:rsidR="009F656B" w:rsidRPr="00F66BDE">
        <w:rPr>
          <w:sz w:val="24"/>
          <w:szCs w:val="24"/>
        </w:rPr>
        <w:t>can</w:t>
      </w:r>
      <w:r w:rsidR="00677406" w:rsidRPr="00F66BDE">
        <w:rPr>
          <w:sz w:val="24"/>
          <w:szCs w:val="24"/>
        </w:rPr>
        <w:t xml:space="preserve"> fill the heart </w:t>
      </w:r>
      <w:r w:rsidR="00090D49" w:rsidRPr="00F66BDE">
        <w:rPr>
          <w:sz w:val="24"/>
          <w:szCs w:val="24"/>
        </w:rPr>
        <w:t xml:space="preserve">with gladness </w:t>
      </w:r>
      <w:r w:rsidR="00677406" w:rsidRPr="00F66BDE">
        <w:rPr>
          <w:sz w:val="24"/>
          <w:szCs w:val="24"/>
        </w:rPr>
        <w:t>like</w:t>
      </w:r>
      <w:r w:rsidR="002206B1">
        <w:rPr>
          <w:sz w:val="24"/>
          <w:szCs w:val="24"/>
        </w:rPr>
        <w:t xml:space="preserve"> nature’s </w:t>
      </w:r>
      <w:r w:rsidR="00677406" w:rsidRPr="00F66BDE">
        <w:rPr>
          <w:sz w:val="24"/>
          <w:szCs w:val="24"/>
        </w:rPr>
        <w:t>beautiful show.</w:t>
      </w:r>
    </w:p>
    <w:p w:rsidR="0082194A" w:rsidRDefault="0082194A">
      <w:pPr>
        <w:pStyle w:val="normal0"/>
        <w:spacing w:line="480" w:lineRule="auto"/>
        <w:rPr>
          <w:sz w:val="24"/>
          <w:szCs w:val="24"/>
        </w:rPr>
      </w:pPr>
    </w:p>
    <w:p w:rsidR="0082194A" w:rsidRPr="00F66BDE" w:rsidRDefault="0082194A" w:rsidP="0082194A">
      <w:pPr>
        <w:pStyle w:val="normal0"/>
        <w:spacing w:line="480" w:lineRule="auto"/>
        <w:jc w:val="right"/>
        <w:rPr>
          <w:sz w:val="24"/>
          <w:szCs w:val="24"/>
        </w:rPr>
      </w:pPr>
      <w:r>
        <w:rPr>
          <w:sz w:val="24"/>
          <w:szCs w:val="24"/>
        </w:rPr>
        <w:lastRenderedPageBreak/>
        <w:t>Last Name 2</w:t>
      </w:r>
    </w:p>
    <w:p w:rsidR="00C76F5F" w:rsidRPr="00F66BDE" w:rsidRDefault="000B05EC">
      <w:pPr>
        <w:pStyle w:val="normal0"/>
        <w:spacing w:line="480" w:lineRule="auto"/>
        <w:rPr>
          <w:sz w:val="24"/>
          <w:szCs w:val="24"/>
        </w:rPr>
      </w:pPr>
      <w:r w:rsidRPr="00F66BDE">
        <w:rPr>
          <w:sz w:val="24"/>
          <w:szCs w:val="24"/>
        </w:rPr>
        <w:tab/>
        <w:t xml:space="preserve"> As the poem opens and the speaker is revealed, the reader sees the speaker</w:t>
      </w:r>
      <w:r w:rsidR="00F159B6" w:rsidRPr="00F66BDE">
        <w:rPr>
          <w:sz w:val="24"/>
          <w:szCs w:val="24"/>
        </w:rPr>
        <w:t>—</w:t>
      </w:r>
      <w:r w:rsidRPr="00F66BDE">
        <w:rPr>
          <w:sz w:val="24"/>
          <w:szCs w:val="24"/>
        </w:rPr>
        <w:t>like that lonely cloud wandering ac</w:t>
      </w:r>
      <w:r w:rsidR="00AE215B" w:rsidRPr="00F66BDE">
        <w:rPr>
          <w:sz w:val="24"/>
          <w:szCs w:val="24"/>
        </w:rPr>
        <w:t>ross the sky on a clear day</w:t>
      </w:r>
      <w:r w:rsidR="00F159B6" w:rsidRPr="00F66BDE">
        <w:rPr>
          <w:sz w:val="24"/>
          <w:szCs w:val="24"/>
        </w:rPr>
        <w:t>—</w:t>
      </w:r>
      <w:r w:rsidR="009C0BE3" w:rsidRPr="00F66BDE">
        <w:rPr>
          <w:sz w:val="24"/>
          <w:szCs w:val="24"/>
        </w:rPr>
        <w:t>forlorned</w:t>
      </w:r>
      <w:r w:rsidR="00CA287B" w:rsidRPr="00F66BDE">
        <w:rPr>
          <w:sz w:val="24"/>
          <w:szCs w:val="24"/>
        </w:rPr>
        <w:t xml:space="preserve">and </w:t>
      </w:r>
      <w:r w:rsidR="009C0BE3" w:rsidRPr="00F66BDE">
        <w:rPr>
          <w:sz w:val="24"/>
          <w:szCs w:val="24"/>
        </w:rPr>
        <w:t>drifting</w:t>
      </w:r>
      <w:r w:rsidR="001E76A6" w:rsidRPr="00F66BDE">
        <w:rPr>
          <w:sz w:val="24"/>
          <w:szCs w:val="24"/>
        </w:rPr>
        <w:t>,</w:t>
      </w:r>
      <w:r w:rsidR="00AE215B" w:rsidRPr="00F66BDE">
        <w:rPr>
          <w:sz w:val="24"/>
          <w:szCs w:val="24"/>
        </w:rPr>
        <w:t>too</w:t>
      </w:r>
      <w:r w:rsidR="001E76A6" w:rsidRPr="00F66BDE">
        <w:rPr>
          <w:sz w:val="24"/>
          <w:szCs w:val="24"/>
        </w:rPr>
        <w:t>,</w:t>
      </w:r>
      <w:r w:rsidR="009C0BE3" w:rsidRPr="00F66BDE">
        <w:rPr>
          <w:sz w:val="24"/>
          <w:szCs w:val="24"/>
        </w:rPr>
        <w:t>but only momentarily</w:t>
      </w:r>
      <w:r w:rsidR="001E76A6" w:rsidRPr="00F66BDE">
        <w:rPr>
          <w:sz w:val="24"/>
          <w:szCs w:val="24"/>
        </w:rPr>
        <w:t>. In a euphonic</w:t>
      </w:r>
      <w:r w:rsidR="006D6F86" w:rsidRPr="00F66BDE">
        <w:rPr>
          <w:sz w:val="24"/>
          <w:szCs w:val="24"/>
        </w:rPr>
        <w:t xml:space="preserve"> voice that sways with the daffodils, </w:t>
      </w:r>
      <w:r w:rsidRPr="00F66BDE">
        <w:rPr>
          <w:sz w:val="24"/>
          <w:szCs w:val="24"/>
        </w:rPr>
        <w:t xml:space="preserve">the speaker </w:t>
      </w:r>
      <w:r w:rsidR="00AE215B" w:rsidRPr="00F66BDE">
        <w:rPr>
          <w:sz w:val="24"/>
          <w:szCs w:val="24"/>
        </w:rPr>
        <w:t>comes upon the most beautiful sight, “When all at once I saw a crowd, / A host of golden daffodils</w:t>
      </w:r>
      <w:r w:rsidR="00EA38D2">
        <w:rPr>
          <w:sz w:val="24"/>
          <w:szCs w:val="24"/>
        </w:rPr>
        <w:t>”</w:t>
      </w:r>
      <w:r w:rsidR="00AE215B" w:rsidRPr="00F66BDE">
        <w:rPr>
          <w:sz w:val="24"/>
          <w:szCs w:val="24"/>
        </w:rPr>
        <w:t xml:space="preserve"> (lines 3-4). </w:t>
      </w:r>
      <w:r w:rsidR="00090D49" w:rsidRPr="00F66BDE">
        <w:rPr>
          <w:sz w:val="24"/>
          <w:szCs w:val="24"/>
        </w:rPr>
        <w:t>The speaker is overwhelmed at this walk</w:t>
      </w:r>
      <w:r w:rsidR="00F159B6" w:rsidRPr="00F66BDE">
        <w:rPr>
          <w:sz w:val="24"/>
          <w:szCs w:val="24"/>
        </w:rPr>
        <w:t xml:space="preserve"> in nature</w:t>
      </w:r>
      <w:r w:rsidR="007C7B9B" w:rsidRPr="00F66BDE">
        <w:rPr>
          <w:sz w:val="24"/>
          <w:szCs w:val="24"/>
        </w:rPr>
        <w:t>’</w:t>
      </w:r>
      <w:r w:rsidR="00090D49" w:rsidRPr="00F66BDE">
        <w:rPr>
          <w:sz w:val="24"/>
          <w:szCs w:val="24"/>
        </w:rPr>
        <w:t>s</w:t>
      </w:r>
      <w:r w:rsidR="007C7B9B" w:rsidRPr="00F66BDE">
        <w:rPr>
          <w:sz w:val="24"/>
          <w:szCs w:val="24"/>
        </w:rPr>
        <w:t xml:space="preserve"> radiance</w:t>
      </w:r>
      <w:r w:rsidR="00090D49" w:rsidRPr="00F66BDE">
        <w:rPr>
          <w:sz w:val="24"/>
          <w:szCs w:val="24"/>
        </w:rPr>
        <w:t xml:space="preserve"> and the magnitude of it, “Ten thousand saw I at a glance” (11). He cannot qu</w:t>
      </w:r>
      <w:r w:rsidR="00451402" w:rsidRPr="00F66BDE">
        <w:rPr>
          <w:sz w:val="24"/>
          <w:szCs w:val="24"/>
        </w:rPr>
        <w:t xml:space="preserve">it staring at the </w:t>
      </w:r>
      <w:r w:rsidR="00090D49" w:rsidRPr="00F66BDE">
        <w:rPr>
          <w:sz w:val="24"/>
          <w:szCs w:val="24"/>
        </w:rPr>
        <w:t>dazzling sight he sees</w:t>
      </w:r>
      <w:r w:rsidR="00451402" w:rsidRPr="00F66BDE">
        <w:rPr>
          <w:sz w:val="24"/>
          <w:szCs w:val="24"/>
        </w:rPr>
        <w:t>.</w:t>
      </w:r>
      <w:r w:rsidR="00090D49" w:rsidRPr="00F66BDE">
        <w:rPr>
          <w:sz w:val="24"/>
          <w:szCs w:val="24"/>
        </w:rPr>
        <w:t xml:space="preserve"> J</w:t>
      </w:r>
      <w:r w:rsidR="007C7B9B" w:rsidRPr="00F66BDE">
        <w:rPr>
          <w:sz w:val="24"/>
          <w:szCs w:val="24"/>
        </w:rPr>
        <w:t>ust a few lines later, the speaker confesses his vocation when comparing th</w:t>
      </w:r>
      <w:r w:rsidR="00CA287B" w:rsidRPr="00F66BDE">
        <w:rPr>
          <w:sz w:val="24"/>
          <w:szCs w:val="24"/>
        </w:rPr>
        <w:t>ese flowers to the sparkling</w:t>
      </w:r>
      <w:r w:rsidR="007C7B9B" w:rsidRPr="00F66BDE">
        <w:rPr>
          <w:sz w:val="24"/>
          <w:szCs w:val="24"/>
        </w:rPr>
        <w:t xml:space="preserve"> waves on the lake, </w:t>
      </w:r>
      <w:r w:rsidRPr="00F66BDE">
        <w:rPr>
          <w:sz w:val="24"/>
          <w:szCs w:val="24"/>
        </w:rPr>
        <w:t>“A poet could not be but gay” (15</w:t>
      </w:r>
      <w:r w:rsidR="007C7B9B" w:rsidRPr="00F66BDE">
        <w:rPr>
          <w:sz w:val="24"/>
          <w:szCs w:val="24"/>
        </w:rPr>
        <w:t xml:space="preserve">). </w:t>
      </w:r>
      <w:r w:rsidR="00451402" w:rsidRPr="00F66BDE">
        <w:rPr>
          <w:sz w:val="24"/>
          <w:szCs w:val="24"/>
        </w:rPr>
        <w:t>The scene</w:t>
      </w:r>
      <w:r w:rsidR="00951485" w:rsidRPr="00F66BDE">
        <w:rPr>
          <w:sz w:val="24"/>
          <w:szCs w:val="24"/>
        </w:rPr>
        <w:t xml:space="preserve">ry captivates the speaker-poet, and his tone is nothing but admiration of this majestic pageant. </w:t>
      </w:r>
      <w:r w:rsidR="00451402" w:rsidRPr="00F66BDE">
        <w:rPr>
          <w:sz w:val="24"/>
          <w:szCs w:val="24"/>
        </w:rPr>
        <w:t xml:space="preserve">Wordsworth, so powerfully, is dramatizing how, “a past event becomes </w:t>
      </w:r>
      <w:r w:rsidR="009B4BA6" w:rsidRPr="00F66BDE">
        <w:rPr>
          <w:sz w:val="24"/>
          <w:szCs w:val="24"/>
        </w:rPr>
        <w:t>transformed” (13). The poet writes</w:t>
      </w:r>
      <w:r w:rsidR="00451402" w:rsidRPr="00F66BDE">
        <w:rPr>
          <w:sz w:val="24"/>
          <w:szCs w:val="24"/>
        </w:rPr>
        <w:t xml:space="preserve"> exac</w:t>
      </w:r>
      <w:r w:rsidR="009B4BA6" w:rsidRPr="00F66BDE">
        <w:rPr>
          <w:sz w:val="24"/>
          <w:szCs w:val="24"/>
        </w:rPr>
        <w:t>tly what he defines poetry as</w:t>
      </w:r>
      <w:r w:rsidR="0037723B" w:rsidRPr="00F66BDE">
        <w:rPr>
          <w:sz w:val="24"/>
          <w:szCs w:val="24"/>
        </w:rPr>
        <w:t>, “</w:t>
      </w:r>
      <w:r w:rsidR="00451402" w:rsidRPr="00F66BDE">
        <w:rPr>
          <w:sz w:val="24"/>
          <w:szCs w:val="24"/>
        </w:rPr>
        <w:t>the spontaneous overflow of powerful feelings. . . rec</w:t>
      </w:r>
      <w:r w:rsidR="009C0BE3" w:rsidRPr="00F66BDE">
        <w:rPr>
          <w:sz w:val="24"/>
          <w:szCs w:val="24"/>
        </w:rPr>
        <w:t>oll</w:t>
      </w:r>
      <w:r w:rsidR="0037723B" w:rsidRPr="00F66BDE">
        <w:rPr>
          <w:sz w:val="24"/>
          <w:szCs w:val="24"/>
        </w:rPr>
        <w:t>ected in tranquility,’” (13) through the</w:t>
      </w:r>
      <w:r w:rsidR="009B4BA6" w:rsidRPr="00F66BDE">
        <w:rPr>
          <w:sz w:val="24"/>
          <w:szCs w:val="24"/>
        </w:rPr>
        <w:t xml:space="preserve"> awestruck tone of the speaker.</w:t>
      </w:r>
    </w:p>
    <w:p w:rsidR="00C76F5F" w:rsidRDefault="000B05EC">
      <w:pPr>
        <w:pStyle w:val="normal0"/>
        <w:spacing w:line="480" w:lineRule="auto"/>
        <w:rPr>
          <w:sz w:val="24"/>
          <w:szCs w:val="24"/>
        </w:rPr>
      </w:pPr>
      <w:r w:rsidRPr="00F66BDE">
        <w:rPr>
          <w:sz w:val="24"/>
          <w:szCs w:val="24"/>
        </w:rPr>
        <w:tab/>
        <w:t>The cen</w:t>
      </w:r>
      <w:r w:rsidR="00396392" w:rsidRPr="00F66BDE">
        <w:rPr>
          <w:sz w:val="24"/>
          <w:szCs w:val="24"/>
        </w:rPr>
        <w:t xml:space="preserve">tral theme of this poem is </w:t>
      </w:r>
      <w:r w:rsidR="007221EA" w:rsidRPr="00F66BDE">
        <w:rPr>
          <w:sz w:val="24"/>
          <w:szCs w:val="24"/>
        </w:rPr>
        <w:t xml:space="preserve">finding true happiness in </w:t>
      </w:r>
      <w:r w:rsidR="009B4BA6" w:rsidRPr="00F66BDE">
        <w:rPr>
          <w:sz w:val="24"/>
          <w:szCs w:val="24"/>
        </w:rPr>
        <w:t xml:space="preserve">the beauty of </w:t>
      </w:r>
      <w:r w:rsidR="007221EA" w:rsidRPr="00F66BDE">
        <w:rPr>
          <w:sz w:val="24"/>
          <w:szCs w:val="24"/>
        </w:rPr>
        <w:t xml:space="preserve">creation. The speaker finds </w:t>
      </w:r>
      <w:r w:rsidRPr="00F66BDE">
        <w:rPr>
          <w:sz w:val="24"/>
          <w:szCs w:val="24"/>
        </w:rPr>
        <w:t xml:space="preserve">heaven </w:t>
      </w:r>
      <w:r w:rsidR="007221EA" w:rsidRPr="00F66BDE">
        <w:rPr>
          <w:sz w:val="24"/>
          <w:szCs w:val="24"/>
        </w:rPr>
        <w:t xml:space="preserve">on earth in a windy day with thousands of swaying colorful </w:t>
      </w:r>
      <w:r w:rsidRPr="00F66BDE">
        <w:rPr>
          <w:sz w:val="24"/>
          <w:szCs w:val="24"/>
        </w:rPr>
        <w:t>daffodils</w:t>
      </w:r>
      <w:r w:rsidR="007221EA" w:rsidRPr="00F66BDE">
        <w:rPr>
          <w:sz w:val="24"/>
          <w:szCs w:val="24"/>
        </w:rPr>
        <w:t>. Years pass, and this speaker, lying on his couch still remembers this field of flowers,</w:t>
      </w:r>
      <w:r w:rsidRPr="00F66BDE">
        <w:rPr>
          <w:sz w:val="24"/>
          <w:szCs w:val="24"/>
        </w:rPr>
        <w:t xml:space="preserve"> “They flash upon that inward eye” (21).</w:t>
      </w:r>
      <w:r w:rsidR="007221EA" w:rsidRPr="00F66BDE">
        <w:rPr>
          <w:sz w:val="24"/>
          <w:szCs w:val="24"/>
        </w:rPr>
        <w:t xml:space="preserve"> With the passage of time, t</w:t>
      </w:r>
      <w:r w:rsidRPr="00F66BDE">
        <w:rPr>
          <w:sz w:val="24"/>
          <w:szCs w:val="24"/>
        </w:rPr>
        <w:t>he speaker</w:t>
      </w:r>
      <w:r w:rsidR="007221EA" w:rsidRPr="00F66BDE">
        <w:rPr>
          <w:sz w:val="24"/>
          <w:szCs w:val="24"/>
        </w:rPr>
        <w:t xml:space="preserve"> realizes that nature is the “bliss of solitude” (22)</w:t>
      </w:r>
      <w:r w:rsidRPr="00F66BDE">
        <w:rPr>
          <w:sz w:val="24"/>
          <w:szCs w:val="24"/>
        </w:rPr>
        <w:t xml:space="preserve">. </w:t>
      </w:r>
      <w:r w:rsidR="009B4BA6" w:rsidRPr="00F66BDE">
        <w:rPr>
          <w:sz w:val="24"/>
          <w:szCs w:val="24"/>
        </w:rPr>
        <w:t>That understanding has changed the speaker’s life forever—even on a solemn day</w:t>
      </w:r>
      <w:r w:rsidR="00535AFF" w:rsidRPr="00F66BDE">
        <w:rPr>
          <w:sz w:val="24"/>
          <w:szCs w:val="24"/>
        </w:rPr>
        <w:t xml:space="preserve"> when his life feels vacant</w:t>
      </w:r>
      <w:r w:rsidR="0037723B" w:rsidRPr="00F66BDE">
        <w:rPr>
          <w:sz w:val="24"/>
          <w:szCs w:val="24"/>
        </w:rPr>
        <w:t xml:space="preserve"> or </w:t>
      </w:r>
      <w:r w:rsidR="009B4BA6" w:rsidRPr="00F66BDE">
        <w:rPr>
          <w:sz w:val="24"/>
          <w:szCs w:val="24"/>
        </w:rPr>
        <w:t>empty, he can think of that field of flowers that stretched in a never-ending line and be in that</w:t>
      </w:r>
      <w:r w:rsidR="0037723B" w:rsidRPr="00F66BDE">
        <w:rPr>
          <w:sz w:val="24"/>
          <w:szCs w:val="24"/>
        </w:rPr>
        <w:t xml:space="preserve"> wondrous</w:t>
      </w:r>
      <w:r w:rsidR="009B4BA6" w:rsidRPr="00F66BDE">
        <w:rPr>
          <w:sz w:val="24"/>
          <w:szCs w:val="24"/>
        </w:rPr>
        <w:t xml:space="preserve"> moment.</w:t>
      </w:r>
    </w:p>
    <w:p w:rsidR="0082194A" w:rsidRDefault="0082194A">
      <w:pPr>
        <w:pStyle w:val="normal0"/>
        <w:spacing w:line="480" w:lineRule="auto"/>
        <w:rPr>
          <w:sz w:val="24"/>
          <w:szCs w:val="24"/>
        </w:rPr>
      </w:pPr>
    </w:p>
    <w:p w:rsidR="0082194A" w:rsidRPr="00F66BDE" w:rsidRDefault="0082194A" w:rsidP="0082194A">
      <w:pPr>
        <w:pStyle w:val="normal0"/>
        <w:spacing w:line="480" w:lineRule="auto"/>
        <w:jc w:val="right"/>
        <w:rPr>
          <w:sz w:val="24"/>
          <w:szCs w:val="24"/>
        </w:rPr>
      </w:pPr>
      <w:r>
        <w:rPr>
          <w:sz w:val="24"/>
          <w:szCs w:val="24"/>
        </w:rPr>
        <w:lastRenderedPageBreak/>
        <w:t>Last Name 3</w:t>
      </w:r>
    </w:p>
    <w:p w:rsidR="00C76F5F" w:rsidRPr="00F66BDE" w:rsidRDefault="007221EA" w:rsidP="00B45CBC">
      <w:pPr>
        <w:pStyle w:val="normal0"/>
        <w:spacing w:line="480" w:lineRule="auto"/>
        <w:rPr>
          <w:sz w:val="24"/>
          <w:szCs w:val="24"/>
        </w:rPr>
      </w:pPr>
      <w:r w:rsidRPr="00F66BDE">
        <w:rPr>
          <w:sz w:val="24"/>
          <w:szCs w:val="24"/>
        </w:rPr>
        <w:tab/>
      </w:r>
      <w:r w:rsidR="00345C40" w:rsidRPr="00F66BDE">
        <w:rPr>
          <w:sz w:val="24"/>
          <w:szCs w:val="24"/>
        </w:rPr>
        <w:t>The rhythm and rhyme of</w:t>
      </w:r>
      <w:r w:rsidR="00951485" w:rsidRPr="00F66BDE">
        <w:rPr>
          <w:sz w:val="24"/>
          <w:szCs w:val="24"/>
        </w:rPr>
        <w:t xml:space="preserve"> this lyric poem is a dance in the rhyme sch</w:t>
      </w:r>
      <w:r w:rsidR="00345C40" w:rsidRPr="00F66BDE">
        <w:rPr>
          <w:sz w:val="24"/>
          <w:szCs w:val="24"/>
        </w:rPr>
        <w:t>eme of ababcc, ending in t</w:t>
      </w:r>
      <w:r w:rsidR="00EA38D2">
        <w:rPr>
          <w:sz w:val="24"/>
          <w:szCs w:val="24"/>
        </w:rPr>
        <w:t>he rhyming couplet. Wordsworth</w:t>
      </w:r>
      <w:r w:rsidR="00345C40" w:rsidRPr="00F66BDE">
        <w:rPr>
          <w:sz w:val="24"/>
          <w:szCs w:val="24"/>
        </w:rPr>
        <w:t xml:space="preserve"> purposefully writes this prosody in iambic tetrameter to join</w:t>
      </w:r>
      <w:r w:rsidR="00951485" w:rsidRPr="00F66BDE">
        <w:rPr>
          <w:sz w:val="24"/>
          <w:szCs w:val="24"/>
        </w:rPr>
        <w:t xml:space="preserve"> in with t</w:t>
      </w:r>
      <w:r w:rsidR="00345C40" w:rsidRPr="00F66BDE">
        <w:rPr>
          <w:sz w:val="24"/>
          <w:szCs w:val="24"/>
        </w:rPr>
        <w:t>he song</w:t>
      </w:r>
      <w:r w:rsidR="0037723B" w:rsidRPr="00F66BDE">
        <w:rPr>
          <w:sz w:val="24"/>
          <w:szCs w:val="24"/>
        </w:rPr>
        <w:t>, the heartbeat of the universe</w:t>
      </w:r>
      <w:r w:rsidR="00951485" w:rsidRPr="00F66BDE">
        <w:rPr>
          <w:sz w:val="24"/>
          <w:szCs w:val="24"/>
        </w:rPr>
        <w:t>, and the reader sways with those flowers and the winds un</w:t>
      </w:r>
      <w:r w:rsidR="00345C40" w:rsidRPr="00F66BDE">
        <w:rPr>
          <w:sz w:val="24"/>
          <w:szCs w:val="24"/>
        </w:rPr>
        <w:t xml:space="preserve">til the last line of this </w:t>
      </w:r>
      <w:r w:rsidR="008B0101" w:rsidRPr="00F66BDE">
        <w:rPr>
          <w:sz w:val="24"/>
          <w:szCs w:val="24"/>
        </w:rPr>
        <w:t>c</w:t>
      </w:r>
      <w:r w:rsidR="0037723B" w:rsidRPr="00F66BDE">
        <w:rPr>
          <w:sz w:val="24"/>
          <w:szCs w:val="24"/>
        </w:rPr>
        <w:t>oncert.</w:t>
      </w:r>
      <w:r w:rsidR="00CD1C4D">
        <w:rPr>
          <w:sz w:val="24"/>
          <w:szCs w:val="24"/>
        </w:rPr>
        <w:t>His rhythmic word choice is also full of rich imagery, so that the readers see and fr</w:t>
      </w:r>
      <w:r w:rsidR="00B51E7B">
        <w:rPr>
          <w:sz w:val="24"/>
          <w:szCs w:val="24"/>
        </w:rPr>
        <w:t>ol</w:t>
      </w:r>
      <w:r w:rsidR="00EA38D2">
        <w:rPr>
          <w:sz w:val="24"/>
          <w:szCs w:val="24"/>
        </w:rPr>
        <w:t>ic</w:t>
      </w:r>
      <w:r w:rsidR="00BD4403">
        <w:rPr>
          <w:sz w:val="24"/>
          <w:szCs w:val="24"/>
        </w:rPr>
        <w:t xml:space="preserve"> with these gorgeous scene</w:t>
      </w:r>
      <w:r w:rsidR="00EA38D2">
        <w:rPr>
          <w:sz w:val="24"/>
          <w:szCs w:val="24"/>
        </w:rPr>
        <w:t>s</w:t>
      </w:r>
      <w:r w:rsidR="00CD1C4D">
        <w:rPr>
          <w:sz w:val="24"/>
          <w:szCs w:val="24"/>
        </w:rPr>
        <w:t xml:space="preserve">. </w:t>
      </w:r>
      <w:r w:rsidR="00AC3B4F" w:rsidRPr="00F66BDE">
        <w:rPr>
          <w:sz w:val="24"/>
          <w:szCs w:val="24"/>
        </w:rPr>
        <w:t>In the first sta</w:t>
      </w:r>
      <w:r w:rsidR="00247372" w:rsidRPr="00F66BDE">
        <w:rPr>
          <w:sz w:val="24"/>
          <w:szCs w:val="24"/>
        </w:rPr>
        <w:t>nza, the dance begins as the speaker is taking a walk on a hillside. The sway of the iambic beat picks up with the “Fluttering and dancing in the breeze” (6).The speaker has identified that this</w:t>
      </w:r>
      <w:r w:rsidR="00CD1C4D">
        <w:rPr>
          <w:sz w:val="24"/>
          <w:szCs w:val="24"/>
        </w:rPr>
        <w:t xml:space="preserve"> fluttering</w:t>
      </w:r>
      <w:r w:rsidR="00247372" w:rsidRPr="00F66BDE">
        <w:rPr>
          <w:sz w:val="24"/>
          <w:szCs w:val="24"/>
        </w:rPr>
        <w:t xml:space="preserve"> is a dance </w:t>
      </w:r>
      <w:r w:rsidR="00466F53" w:rsidRPr="00F66BDE">
        <w:rPr>
          <w:sz w:val="24"/>
          <w:szCs w:val="24"/>
        </w:rPr>
        <w:t>indeed that he is watching</w:t>
      </w:r>
      <w:r w:rsidR="00247372" w:rsidRPr="00F66BDE">
        <w:rPr>
          <w:sz w:val="24"/>
          <w:szCs w:val="24"/>
        </w:rPr>
        <w:t xml:space="preserve">. </w:t>
      </w:r>
      <w:r w:rsidR="00B45CBC">
        <w:rPr>
          <w:sz w:val="24"/>
          <w:szCs w:val="24"/>
        </w:rPr>
        <w:t>In the second stanza</w:t>
      </w:r>
      <w:r w:rsidR="00247372" w:rsidRPr="00F66BDE">
        <w:rPr>
          <w:sz w:val="24"/>
          <w:szCs w:val="24"/>
        </w:rPr>
        <w:t>, the rhythm</w:t>
      </w:r>
      <w:r w:rsidR="00B45CBC">
        <w:rPr>
          <w:sz w:val="24"/>
          <w:szCs w:val="24"/>
        </w:rPr>
        <w:t>ic dance</w:t>
      </w:r>
      <w:r w:rsidR="00247372" w:rsidRPr="00F66BDE">
        <w:rPr>
          <w:sz w:val="24"/>
          <w:szCs w:val="24"/>
        </w:rPr>
        <w:t xml:space="preserve"> is clear as the imagery unfolds in step</w:t>
      </w:r>
      <w:r w:rsidR="00B45CBC">
        <w:rPr>
          <w:sz w:val="24"/>
          <w:szCs w:val="24"/>
        </w:rPr>
        <w:t xml:space="preserve">s, “Ten thousand saw I at a glance, / Tossing their heads in sprightly dance” (11-12). The flowers are dancing. The third stanza reveals that even the lake is dancing, “The waves beside them danced, but they / Out-did the sparkling leaves in glee” (13-14). Finally, in </w:t>
      </w:r>
      <w:r w:rsidR="0082194A">
        <w:rPr>
          <w:sz w:val="24"/>
          <w:szCs w:val="24"/>
        </w:rPr>
        <w:t>t</w:t>
      </w:r>
      <w:r w:rsidR="00B45CBC">
        <w:rPr>
          <w:sz w:val="24"/>
          <w:szCs w:val="24"/>
        </w:rPr>
        <w:t>he l</w:t>
      </w:r>
      <w:r w:rsidR="0082194A">
        <w:rPr>
          <w:sz w:val="24"/>
          <w:szCs w:val="24"/>
        </w:rPr>
        <w:t>ast stanza upon the speaker’s remembrance of the swaying golden daffodils, this dance over takes the speaker, the poem, and the reader: “And then my heart with pleasure fills / And dances with the daffodils” (23-24).</w:t>
      </w:r>
      <w:r w:rsidR="00CD1C4D">
        <w:rPr>
          <w:sz w:val="24"/>
          <w:szCs w:val="24"/>
        </w:rPr>
        <w:t xml:space="preserve"> Wordsworth’s gre</w:t>
      </w:r>
      <w:r w:rsidR="006B03BC">
        <w:rPr>
          <w:sz w:val="24"/>
          <w:szCs w:val="24"/>
        </w:rPr>
        <w:t>at joy is felt ages after—again and again—upon readers reading this poem.</w:t>
      </w:r>
    </w:p>
    <w:p w:rsidR="0082194A" w:rsidRDefault="007B414B" w:rsidP="00420DD9">
      <w:pPr>
        <w:spacing w:line="480" w:lineRule="auto"/>
        <w:rPr>
          <w:rFonts w:eastAsia="Times New Roman"/>
          <w:color w:val="222222"/>
          <w:sz w:val="24"/>
          <w:szCs w:val="24"/>
          <w:shd w:val="clear" w:color="auto" w:fill="FFFFFF"/>
        </w:rPr>
      </w:pPr>
      <w:r w:rsidRPr="00F66BDE">
        <w:rPr>
          <w:sz w:val="24"/>
          <w:szCs w:val="24"/>
        </w:rPr>
        <w:tab/>
      </w:r>
      <w:r w:rsidR="00DE7441" w:rsidRPr="00F66BDE">
        <w:rPr>
          <w:rFonts w:eastAsia="Times New Roman"/>
          <w:color w:val="222222"/>
          <w:sz w:val="24"/>
          <w:szCs w:val="24"/>
          <w:shd w:val="clear" w:color="auto" w:fill="FFFFFF"/>
        </w:rPr>
        <w:t xml:space="preserve">“I Wandered </w:t>
      </w:r>
      <w:r w:rsidR="00420DD9" w:rsidRPr="00F66BDE">
        <w:rPr>
          <w:rFonts w:eastAsia="Times New Roman"/>
          <w:color w:val="222222"/>
          <w:sz w:val="24"/>
          <w:szCs w:val="24"/>
          <w:shd w:val="clear" w:color="auto" w:fill="FFFFFF"/>
        </w:rPr>
        <w:t>Lonely As a Cloud” is a magnum opus on the simple and tranquil, yet complex and powerful beauty of nature that is free to all who would partake and find peace.</w:t>
      </w:r>
      <w:r w:rsidR="008B0101" w:rsidRPr="00F66BDE">
        <w:rPr>
          <w:rFonts w:eastAsia="Times New Roman"/>
          <w:color w:val="222222"/>
          <w:sz w:val="24"/>
          <w:szCs w:val="24"/>
          <w:shd w:val="clear" w:color="auto" w:fill="FFFFFF"/>
        </w:rPr>
        <w:t xml:space="preserve"> The grea</w:t>
      </w:r>
      <w:r w:rsidR="00345C40" w:rsidRPr="00F66BDE">
        <w:rPr>
          <w:rFonts w:eastAsia="Times New Roman"/>
          <w:color w:val="222222"/>
          <w:sz w:val="24"/>
          <w:szCs w:val="24"/>
          <w:shd w:val="clear" w:color="auto" w:fill="FFFFFF"/>
        </w:rPr>
        <w:t xml:space="preserve">t irony of this poem’s title versus content is to find that </w:t>
      </w:r>
      <w:r w:rsidR="008B0101" w:rsidRPr="00F66BDE">
        <w:rPr>
          <w:rFonts w:eastAsia="Times New Roman"/>
          <w:color w:val="222222"/>
          <w:sz w:val="24"/>
          <w:szCs w:val="24"/>
          <w:shd w:val="clear" w:color="auto" w:fill="FFFFFF"/>
        </w:rPr>
        <w:t>a cloud does not wander lonely a</w:t>
      </w:r>
      <w:r w:rsidR="00D16F3A" w:rsidRPr="00F66BDE">
        <w:rPr>
          <w:rFonts w:eastAsia="Times New Roman"/>
          <w:color w:val="222222"/>
          <w:sz w:val="24"/>
          <w:szCs w:val="24"/>
          <w:shd w:val="clear" w:color="auto" w:fill="FFFFFF"/>
        </w:rPr>
        <w:t xml:space="preserve">t all </w:t>
      </w:r>
      <w:r w:rsidR="009C0BE3" w:rsidRPr="00F66BDE">
        <w:rPr>
          <w:rFonts w:eastAsia="Times New Roman"/>
          <w:color w:val="222222"/>
          <w:sz w:val="24"/>
          <w:szCs w:val="24"/>
          <w:shd w:val="clear" w:color="auto" w:fill="FFFFFF"/>
        </w:rPr>
        <w:t xml:space="preserve">gazing down upon </w:t>
      </w:r>
      <w:r w:rsidR="0037723B" w:rsidRPr="00F66BDE">
        <w:rPr>
          <w:rFonts w:eastAsia="Times New Roman"/>
          <w:color w:val="222222"/>
          <w:sz w:val="24"/>
          <w:szCs w:val="24"/>
          <w:shd w:val="clear" w:color="auto" w:fill="FFFFFF"/>
        </w:rPr>
        <w:t xml:space="preserve">such </w:t>
      </w:r>
      <w:r w:rsidR="009C0BE3" w:rsidRPr="00F66BDE">
        <w:rPr>
          <w:rFonts w:eastAsia="Times New Roman"/>
          <w:color w:val="222222"/>
          <w:sz w:val="24"/>
          <w:szCs w:val="24"/>
          <w:shd w:val="clear" w:color="auto" w:fill="FFFFFF"/>
        </w:rPr>
        <w:t>grandeur--</w:t>
      </w:r>
      <w:r w:rsidR="00D16F3A" w:rsidRPr="00F66BDE">
        <w:rPr>
          <w:rFonts w:eastAsia="Times New Roman"/>
          <w:color w:val="222222"/>
          <w:sz w:val="24"/>
          <w:szCs w:val="24"/>
          <w:shd w:val="clear" w:color="auto" w:fill="FFFFFF"/>
        </w:rPr>
        <w:t>but is a note in</w:t>
      </w:r>
      <w:r w:rsidR="008B0101" w:rsidRPr="00F66BDE">
        <w:rPr>
          <w:rFonts w:eastAsia="Times New Roman"/>
          <w:color w:val="222222"/>
          <w:sz w:val="24"/>
          <w:szCs w:val="24"/>
          <w:shd w:val="clear" w:color="auto" w:fill="FFFFFF"/>
        </w:rPr>
        <w:t xml:space="preserve"> this great harmony</w:t>
      </w:r>
      <w:r w:rsidR="00345C40" w:rsidRPr="00F66BDE">
        <w:rPr>
          <w:rFonts w:eastAsia="Times New Roman"/>
          <w:color w:val="222222"/>
          <w:sz w:val="24"/>
          <w:szCs w:val="24"/>
          <w:shd w:val="clear" w:color="auto" w:fill="FFFFFF"/>
        </w:rPr>
        <w:t xml:space="preserve"> of life—</w:t>
      </w:r>
      <w:r w:rsidR="009C0BE3" w:rsidRPr="00F66BDE">
        <w:rPr>
          <w:rFonts w:eastAsia="Times New Roman"/>
          <w:color w:val="222222"/>
          <w:sz w:val="24"/>
          <w:szCs w:val="24"/>
          <w:shd w:val="clear" w:color="auto" w:fill="FFFFFF"/>
        </w:rPr>
        <w:t>this great dance of the universe</w:t>
      </w:r>
      <w:r w:rsidR="008B0101" w:rsidRPr="00F66BDE">
        <w:rPr>
          <w:rFonts w:eastAsia="Times New Roman"/>
          <w:color w:val="222222"/>
          <w:sz w:val="24"/>
          <w:szCs w:val="24"/>
          <w:shd w:val="clear" w:color="auto" w:fill="FFFFFF"/>
        </w:rPr>
        <w:t>.</w:t>
      </w:r>
    </w:p>
    <w:p w:rsidR="0082194A" w:rsidRDefault="0082194A" w:rsidP="00420DD9">
      <w:pPr>
        <w:spacing w:line="480" w:lineRule="auto"/>
        <w:rPr>
          <w:rFonts w:eastAsia="Times New Roman"/>
          <w:color w:val="222222"/>
          <w:sz w:val="24"/>
          <w:szCs w:val="24"/>
          <w:shd w:val="clear" w:color="auto" w:fill="FFFFFF"/>
        </w:rPr>
      </w:pPr>
    </w:p>
    <w:p w:rsidR="0082194A" w:rsidRPr="00F66BDE" w:rsidRDefault="0082194A" w:rsidP="00B51E7B">
      <w:pPr>
        <w:spacing w:line="480" w:lineRule="auto"/>
        <w:jc w:val="right"/>
        <w:rPr>
          <w:rFonts w:eastAsia="Times New Roman" w:cs="Times New Roman"/>
          <w:sz w:val="24"/>
          <w:szCs w:val="24"/>
        </w:rPr>
      </w:pPr>
      <w:r>
        <w:rPr>
          <w:rFonts w:eastAsia="Times New Roman"/>
          <w:color w:val="222222"/>
          <w:sz w:val="24"/>
          <w:szCs w:val="24"/>
          <w:shd w:val="clear" w:color="auto" w:fill="FFFFFF"/>
        </w:rPr>
        <w:lastRenderedPageBreak/>
        <w:t>Last Name 4</w:t>
      </w:r>
    </w:p>
    <w:p w:rsidR="00C76F5F" w:rsidRPr="00DE7441" w:rsidRDefault="000B05EC">
      <w:pPr>
        <w:pStyle w:val="normal0"/>
        <w:spacing w:line="480" w:lineRule="auto"/>
        <w:jc w:val="center"/>
        <w:rPr>
          <w:sz w:val="24"/>
          <w:szCs w:val="24"/>
        </w:rPr>
      </w:pPr>
      <w:r w:rsidRPr="00DE7441">
        <w:rPr>
          <w:sz w:val="24"/>
          <w:szCs w:val="24"/>
        </w:rPr>
        <w:t>Works Cited</w:t>
      </w:r>
    </w:p>
    <w:p w:rsidR="00C76F5F" w:rsidRPr="00DE7441" w:rsidRDefault="000B05EC">
      <w:pPr>
        <w:pStyle w:val="normal0"/>
        <w:spacing w:line="480" w:lineRule="auto"/>
        <w:rPr>
          <w:sz w:val="24"/>
          <w:szCs w:val="24"/>
        </w:rPr>
      </w:pPr>
      <w:r w:rsidRPr="00DE7441">
        <w:rPr>
          <w:sz w:val="24"/>
          <w:szCs w:val="24"/>
        </w:rPr>
        <w:t>Wordsworth</w:t>
      </w:r>
      <w:r w:rsidR="007B414B" w:rsidRPr="00DE7441">
        <w:rPr>
          <w:sz w:val="24"/>
          <w:szCs w:val="24"/>
        </w:rPr>
        <w:t>, William</w:t>
      </w:r>
      <w:r w:rsidRPr="00DE7441">
        <w:rPr>
          <w:sz w:val="24"/>
          <w:szCs w:val="24"/>
        </w:rPr>
        <w:t>. “I Wandered As Lonely As a Cloud.”</w:t>
      </w:r>
      <w:r w:rsidR="007B414B" w:rsidRPr="00DE7441">
        <w:rPr>
          <w:i/>
          <w:sz w:val="24"/>
          <w:szCs w:val="24"/>
        </w:rPr>
        <w:t xml:space="preserve">Literature: Craft </w:t>
      </w:r>
      <w:r w:rsidRPr="00DE7441">
        <w:rPr>
          <w:i/>
          <w:sz w:val="24"/>
          <w:szCs w:val="24"/>
        </w:rPr>
        <w:t>&amp; Voice</w:t>
      </w:r>
      <w:r w:rsidR="00556D79">
        <w:rPr>
          <w:sz w:val="24"/>
          <w:szCs w:val="24"/>
        </w:rPr>
        <w:t>,</w:t>
      </w:r>
      <w:r w:rsidR="007221EA" w:rsidRPr="00DE7441">
        <w:rPr>
          <w:sz w:val="24"/>
          <w:szCs w:val="24"/>
        </w:rPr>
        <w:br/>
      </w:r>
      <w:r w:rsidR="007221EA" w:rsidRPr="00DE7441">
        <w:rPr>
          <w:sz w:val="24"/>
          <w:szCs w:val="24"/>
        </w:rPr>
        <w:tab/>
      </w:r>
      <w:r w:rsidR="00556D79">
        <w:rPr>
          <w:sz w:val="24"/>
          <w:szCs w:val="24"/>
        </w:rPr>
        <w:t xml:space="preserve">edited by </w:t>
      </w:r>
      <w:r w:rsidRPr="00DE7441">
        <w:rPr>
          <w:sz w:val="24"/>
          <w:szCs w:val="24"/>
        </w:rPr>
        <w:t>Nicholas Delbanco and</w:t>
      </w:r>
      <w:r w:rsidR="007B414B" w:rsidRPr="00DE7441">
        <w:rPr>
          <w:sz w:val="24"/>
          <w:szCs w:val="24"/>
        </w:rPr>
        <w:t xml:space="preserve">Alan </w:t>
      </w:r>
      <w:r w:rsidR="00556D79">
        <w:rPr>
          <w:sz w:val="24"/>
          <w:szCs w:val="24"/>
        </w:rPr>
        <w:t xml:space="preserve">Cheuse, vol. 2, McGraw-Hill, 2009, p. </w:t>
      </w:r>
      <w:r w:rsidR="007B414B" w:rsidRPr="00DE7441">
        <w:rPr>
          <w:sz w:val="24"/>
          <w:szCs w:val="24"/>
        </w:rPr>
        <w:t>14</w:t>
      </w:r>
      <w:r w:rsidRPr="00DE7441">
        <w:rPr>
          <w:sz w:val="24"/>
          <w:szCs w:val="24"/>
        </w:rPr>
        <w:t>.</w:t>
      </w:r>
    </w:p>
    <w:sectPr w:rsidR="00C76F5F" w:rsidRPr="00DE7441" w:rsidSect="00F5365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charset w:val="4E"/>
    <w:family w:val="auto"/>
    <w:pitch w:val="variable"/>
    <w:sig w:usb0="00000000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WysDA0NrM0MjWwMDFQ0lEKTi0uzszPAykwrAUA8ITIjSwAAAA="/>
  </w:docVars>
  <w:rsids>
    <w:rsidRoot w:val="00C76F5F"/>
    <w:rsid w:val="00090D49"/>
    <w:rsid w:val="000B05EC"/>
    <w:rsid w:val="001305D6"/>
    <w:rsid w:val="001E76A6"/>
    <w:rsid w:val="002206B1"/>
    <w:rsid w:val="00247372"/>
    <w:rsid w:val="00345C40"/>
    <w:rsid w:val="0037723B"/>
    <w:rsid w:val="00396392"/>
    <w:rsid w:val="00420DD9"/>
    <w:rsid w:val="00451402"/>
    <w:rsid w:val="00466F53"/>
    <w:rsid w:val="00535AFF"/>
    <w:rsid w:val="00556D79"/>
    <w:rsid w:val="00580417"/>
    <w:rsid w:val="00677406"/>
    <w:rsid w:val="006B03BC"/>
    <w:rsid w:val="006D6F86"/>
    <w:rsid w:val="007221EA"/>
    <w:rsid w:val="007B414B"/>
    <w:rsid w:val="007C7B9B"/>
    <w:rsid w:val="0082194A"/>
    <w:rsid w:val="008B0101"/>
    <w:rsid w:val="00951485"/>
    <w:rsid w:val="009B4BA6"/>
    <w:rsid w:val="009C0BE3"/>
    <w:rsid w:val="009C2233"/>
    <w:rsid w:val="009D4FA5"/>
    <w:rsid w:val="009F656B"/>
    <w:rsid w:val="00A907B2"/>
    <w:rsid w:val="00AB4616"/>
    <w:rsid w:val="00AC3B4F"/>
    <w:rsid w:val="00AD5672"/>
    <w:rsid w:val="00AE215B"/>
    <w:rsid w:val="00B45CBC"/>
    <w:rsid w:val="00B51E7B"/>
    <w:rsid w:val="00B8572B"/>
    <w:rsid w:val="00BD4403"/>
    <w:rsid w:val="00BD4DDB"/>
    <w:rsid w:val="00C25CE7"/>
    <w:rsid w:val="00C76F5F"/>
    <w:rsid w:val="00CA287B"/>
    <w:rsid w:val="00CD1C4D"/>
    <w:rsid w:val="00D10471"/>
    <w:rsid w:val="00D16F3A"/>
    <w:rsid w:val="00D356A0"/>
    <w:rsid w:val="00D90BF5"/>
    <w:rsid w:val="00DE7441"/>
    <w:rsid w:val="00E05BB4"/>
    <w:rsid w:val="00E85F09"/>
    <w:rsid w:val="00EA04EF"/>
    <w:rsid w:val="00EA38D2"/>
    <w:rsid w:val="00F159B6"/>
    <w:rsid w:val="00F5365B"/>
    <w:rsid w:val="00F66B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color w:val="000000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365B"/>
  </w:style>
  <w:style w:type="paragraph" w:styleId="Heading1">
    <w:name w:val="heading 1"/>
    <w:basedOn w:val="normal0"/>
    <w:next w:val="normal0"/>
    <w:rsid w:val="00F5365B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0"/>
    <w:next w:val="normal0"/>
    <w:rsid w:val="00F5365B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0"/>
    <w:next w:val="normal0"/>
    <w:rsid w:val="00F5365B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0"/>
    <w:next w:val="normal0"/>
    <w:rsid w:val="00F5365B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0"/>
    <w:next w:val="normal0"/>
    <w:rsid w:val="00F5365B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0"/>
    <w:next w:val="normal0"/>
    <w:rsid w:val="00F5365B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F5365B"/>
  </w:style>
  <w:style w:type="paragraph" w:styleId="Title">
    <w:name w:val="Title"/>
    <w:basedOn w:val="normal0"/>
    <w:next w:val="normal0"/>
    <w:rsid w:val="00F5365B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0"/>
    <w:next w:val="normal0"/>
    <w:rsid w:val="00F5365B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0"/>
    <w:next w:val="normal0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0"/>
    <w:next w:val="normal0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0"/>
    <w:next w:val="normal0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0"/>
    <w:next w:val="normal0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0"/>
    <w:next w:val="normal0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0"/>
    <w:next w:val="normal0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</w:style>
  <w:style w:type="paragraph" w:styleId="Title">
    <w:name w:val="Title"/>
    <w:basedOn w:val="normal0"/>
    <w:next w:val="normal0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0"/>
    <w:next w:val="normal0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146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09E140B-A92A-4149-8023-9772BDCCC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53</Words>
  <Characters>4293</Characters>
  <Application>Microsoft Office Word</Application>
  <DocSecurity>0</DocSecurity>
  <Lines>35</Lines>
  <Paragraphs>10</Paragraphs>
  <ScaleCrop>false</ScaleCrop>
  <Company>Microsoft</Company>
  <LinksUpToDate>false</LinksUpToDate>
  <CharactersWithSpaces>50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hanzaib</dc:creator>
  <cp:lastModifiedBy>Jhanzaib</cp:lastModifiedBy>
  <cp:revision>2</cp:revision>
  <cp:lastPrinted>2017-03-03T18:51:00Z</cp:lastPrinted>
  <dcterms:created xsi:type="dcterms:W3CDTF">2017-03-29T19:13:00Z</dcterms:created>
  <dcterms:modified xsi:type="dcterms:W3CDTF">2017-03-29T19:13:00Z</dcterms:modified>
</cp:coreProperties>
</file>